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0394D" w14:paraId="5281C1D9" w14:textId="77777777" w:rsidTr="00E039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754BE42F" w14:textId="5F50669E" w:rsidR="00E0394D" w:rsidRDefault="00C3426F" w:rsidP="00C3426F">
            <w:pPr>
              <w:jc w:val="center"/>
            </w:pPr>
            <w:r>
              <w:t>Data Name</w:t>
            </w:r>
          </w:p>
        </w:tc>
        <w:tc>
          <w:tcPr>
            <w:tcW w:w="3005" w:type="dxa"/>
          </w:tcPr>
          <w:p w14:paraId="7B7DCB1E" w14:textId="2A7D9790" w:rsidR="00E0394D" w:rsidRDefault="00C3426F" w:rsidP="00C3426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 Type</w:t>
            </w:r>
          </w:p>
        </w:tc>
        <w:tc>
          <w:tcPr>
            <w:tcW w:w="3006" w:type="dxa"/>
          </w:tcPr>
          <w:p w14:paraId="23E63B68" w14:textId="2F2C32D3" w:rsidR="00E0394D" w:rsidRDefault="00C3426F" w:rsidP="00C3426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E0394D" w14:paraId="5709F9D0" w14:textId="77777777" w:rsidTr="00E03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6F67D18" w14:textId="019C7002" w:rsidR="00E0394D" w:rsidRDefault="00801E0F">
            <w:r>
              <w:t>Timestamp</w:t>
            </w:r>
          </w:p>
        </w:tc>
        <w:tc>
          <w:tcPr>
            <w:tcW w:w="3005" w:type="dxa"/>
          </w:tcPr>
          <w:p w14:paraId="4929E4B3" w14:textId="6646327F" w:rsidR="00E0394D" w:rsidRDefault="00E40B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Datatime</w:t>
            </w:r>
            <w:proofErr w:type="spellEnd"/>
            <w:r>
              <w:t xml:space="preserve"> Object </w:t>
            </w:r>
          </w:p>
        </w:tc>
        <w:tc>
          <w:tcPr>
            <w:tcW w:w="3006" w:type="dxa"/>
          </w:tcPr>
          <w:p w14:paraId="67377ED7" w14:textId="76784A0F" w:rsidR="00E0394D" w:rsidRDefault="00E40B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Time when the data is added or transmitted.</w:t>
            </w:r>
          </w:p>
        </w:tc>
      </w:tr>
      <w:tr w:rsidR="00E0394D" w14:paraId="007C3C0F" w14:textId="77777777" w:rsidTr="00E039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34C17622" w14:textId="3A6F3124" w:rsidR="00E0394D" w:rsidRDefault="00801E0F">
            <w:proofErr w:type="spellStart"/>
            <w:r>
              <w:t>Position_lat</w:t>
            </w:r>
            <w:proofErr w:type="spellEnd"/>
          </w:p>
        </w:tc>
        <w:tc>
          <w:tcPr>
            <w:tcW w:w="3005" w:type="dxa"/>
          </w:tcPr>
          <w:p w14:paraId="7CDDBA75" w14:textId="38968E8F" w:rsidR="00E0394D" w:rsidRDefault="00B70A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3006" w:type="dxa"/>
          </w:tcPr>
          <w:p w14:paraId="61471EFA" w14:textId="674C6ED8" w:rsidR="00E0394D" w:rsidRDefault="00801E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oad Condition’s Latitude in Degrees</w:t>
            </w:r>
          </w:p>
        </w:tc>
      </w:tr>
      <w:tr w:rsidR="00E0394D" w14:paraId="604F4C73" w14:textId="77777777" w:rsidTr="00E03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3918B9C1" w14:textId="000AF08C" w:rsidR="00E0394D" w:rsidRDefault="00801E0F">
            <w:proofErr w:type="spellStart"/>
            <w:r>
              <w:t>Position_long</w:t>
            </w:r>
            <w:proofErr w:type="spellEnd"/>
          </w:p>
        </w:tc>
        <w:tc>
          <w:tcPr>
            <w:tcW w:w="3005" w:type="dxa"/>
          </w:tcPr>
          <w:p w14:paraId="049B04B3" w14:textId="1BD295DE" w:rsidR="00E0394D" w:rsidRDefault="00B70A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Float </w:t>
            </w:r>
          </w:p>
        </w:tc>
        <w:tc>
          <w:tcPr>
            <w:tcW w:w="3006" w:type="dxa"/>
          </w:tcPr>
          <w:p w14:paraId="4A0FEEF7" w14:textId="2FFC6382" w:rsidR="00E0394D" w:rsidRDefault="00801E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oad Condition’s Longitude in Degrees</w:t>
            </w:r>
          </w:p>
        </w:tc>
      </w:tr>
      <w:tr w:rsidR="00801E0F" w14:paraId="6F6A61EB" w14:textId="77777777" w:rsidTr="00E039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4F2737FD" w14:textId="540FC2A5" w:rsidR="00801E0F" w:rsidRDefault="00801E0F">
            <w:r>
              <w:t>Altitude</w:t>
            </w:r>
          </w:p>
        </w:tc>
        <w:tc>
          <w:tcPr>
            <w:tcW w:w="3005" w:type="dxa"/>
          </w:tcPr>
          <w:p w14:paraId="2E9BBD2D" w14:textId="36F094B8" w:rsidR="00801E0F" w:rsidRDefault="00B70A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umeric data Type </w:t>
            </w:r>
          </w:p>
        </w:tc>
        <w:tc>
          <w:tcPr>
            <w:tcW w:w="3006" w:type="dxa"/>
          </w:tcPr>
          <w:p w14:paraId="27B54024" w14:textId="0EE6E662" w:rsidR="00801E0F" w:rsidRDefault="00801E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titude measured in meters.</w:t>
            </w:r>
          </w:p>
        </w:tc>
      </w:tr>
      <w:tr w:rsidR="00801E0F" w14:paraId="3A60212C" w14:textId="77777777" w:rsidTr="00E03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15F7B9D2" w14:textId="47482832" w:rsidR="00801E0F" w:rsidRDefault="00801E0F">
            <w:proofErr w:type="spellStart"/>
            <w:r>
              <w:t>Heart_rate</w:t>
            </w:r>
            <w:proofErr w:type="spellEnd"/>
          </w:p>
        </w:tc>
        <w:tc>
          <w:tcPr>
            <w:tcW w:w="3005" w:type="dxa"/>
          </w:tcPr>
          <w:p w14:paraId="5BA05F1D" w14:textId="44944906" w:rsidR="00801E0F" w:rsidRDefault="00E40B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ger</w:t>
            </w:r>
          </w:p>
        </w:tc>
        <w:tc>
          <w:tcPr>
            <w:tcW w:w="3006" w:type="dxa"/>
          </w:tcPr>
          <w:p w14:paraId="326DD3B9" w14:textId="6F7B131B" w:rsidR="00801E0F" w:rsidRDefault="00D069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ow fast the heart is pumping to get blood and oxygen to working muscles.</w:t>
            </w:r>
            <w:r w:rsidR="00D04EC6">
              <w:t xml:space="preserve"> </w:t>
            </w:r>
          </w:p>
        </w:tc>
      </w:tr>
      <w:tr w:rsidR="00801E0F" w14:paraId="72CB0EB1" w14:textId="77777777" w:rsidTr="00E039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4FB2FBE8" w14:textId="7C4D7A82" w:rsidR="00801E0F" w:rsidRDefault="00801E0F">
            <w:r>
              <w:t xml:space="preserve">Cadence </w:t>
            </w:r>
          </w:p>
        </w:tc>
        <w:tc>
          <w:tcPr>
            <w:tcW w:w="3005" w:type="dxa"/>
          </w:tcPr>
          <w:p w14:paraId="2076C541" w14:textId="370F54E4" w:rsidR="00801E0F" w:rsidRDefault="00E40B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teger </w:t>
            </w:r>
          </w:p>
        </w:tc>
        <w:tc>
          <w:tcPr>
            <w:tcW w:w="3006" w:type="dxa"/>
          </w:tcPr>
          <w:p w14:paraId="077A1D84" w14:textId="58756BDE" w:rsidR="00801E0F" w:rsidRDefault="00801E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normaltextrun"/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 xml:space="preserve">rate at which a </w:t>
            </w:r>
            <w:r>
              <w:rPr>
                <w:rStyle w:val="normaltextrun"/>
                <w:rFonts w:ascii="Segoe UI" w:hAnsi="Segoe UI" w:cs="Segoe UI"/>
                <w:b/>
                <w:bCs/>
                <w:i/>
                <w:iCs/>
                <w:color w:val="000000"/>
                <w:sz w:val="21"/>
                <w:szCs w:val="21"/>
                <w:shd w:val="clear" w:color="auto" w:fill="FFFFFF"/>
              </w:rPr>
              <w:t>cyclist</w:t>
            </w:r>
            <w:r>
              <w:rPr>
                <w:rStyle w:val="normaltextrun"/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 xml:space="preserve"> pedal</w:t>
            </w:r>
            <w:r>
              <w:rPr>
                <w:rStyle w:val="eop"/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 </w:t>
            </w:r>
          </w:p>
        </w:tc>
      </w:tr>
      <w:tr w:rsidR="00801E0F" w14:paraId="2AB470D5" w14:textId="77777777" w:rsidTr="00E03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35C75676" w14:textId="1DD6F045" w:rsidR="00801E0F" w:rsidRDefault="00801E0F">
            <w:r>
              <w:t xml:space="preserve">Distance </w:t>
            </w:r>
          </w:p>
        </w:tc>
        <w:tc>
          <w:tcPr>
            <w:tcW w:w="3005" w:type="dxa"/>
          </w:tcPr>
          <w:p w14:paraId="3B4CC4C2" w14:textId="1CFFB69B" w:rsidR="00801E0F" w:rsidRDefault="00D06957" w:rsidP="00B70A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Floating-Point numbers </w:t>
            </w:r>
          </w:p>
        </w:tc>
        <w:tc>
          <w:tcPr>
            <w:tcW w:w="3006" w:type="dxa"/>
          </w:tcPr>
          <w:p w14:paraId="0B2522CB" w14:textId="7CA5FF4B" w:rsidR="00801E0F" w:rsidRDefault="00801E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tance Travelled for Individual Bikers.</w:t>
            </w:r>
          </w:p>
        </w:tc>
      </w:tr>
      <w:tr w:rsidR="00801E0F" w14:paraId="262F2994" w14:textId="77777777" w:rsidTr="00E039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346F3D1" w14:textId="496BDE37" w:rsidR="00801E0F" w:rsidRDefault="00801E0F">
            <w:r>
              <w:t xml:space="preserve">Speed </w:t>
            </w:r>
          </w:p>
        </w:tc>
        <w:tc>
          <w:tcPr>
            <w:tcW w:w="3005" w:type="dxa"/>
          </w:tcPr>
          <w:p w14:paraId="64046F77" w14:textId="556EE72E" w:rsidR="00801E0F" w:rsidRDefault="00E40B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loat </w:t>
            </w:r>
          </w:p>
        </w:tc>
        <w:tc>
          <w:tcPr>
            <w:tcW w:w="3006" w:type="dxa"/>
          </w:tcPr>
          <w:p w14:paraId="19352091" w14:textId="1B80775C" w:rsidR="00801E0F" w:rsidRDefault="00D06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normaltextrun"/>
                <w:rFonts w:ascii="Segoe UI" w:hAnsi="Segoe UI" w:cs="Segoe UI"/>
                <w:color w:val="000000"/>
                <w:shd w:val="clear" w:color="auto" w:fill="FFFFFF"/>
              </w:rPr>
              <w:t>Speed to the bike and individual biker is travelling</w:t>
            </w:r>
            <w:r>
              <w:rPr>
                <w:rStyle w:val="eop"/>
                <w:rFonts w:ascii="Segoe UI" w:hAnsi="Segoe UI" w:cs="Segoe UI"/>
                <w:color w:val="000000"/>
                <w:shd w:val="clear" w:color="auto" w:fill="FFFFFF"/>
              </w:rPr>
              <w:t> </w:t>
            </w:r>
          </w:p>
        </w:tc>
      </w:tr>
      <w:tr w:rsidR="00801E0F" w14:paraId="512C8AC7" w14:textId="77777777" w:rsidTr="00E039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962D9BC" w14:textId="628B5E2A" w:rsidR="00801E0F" w:rsidRDefault="00801E0F">
            <w:r>
              <w:t>Power</w:t>
            </w:r>
          </w:p>
        </w:tc>
        <w:tc>
          <w:tcPr>
            <w:tcW w:w="3005" w:type="dxa"/>
          </w:tcPr>
          <w:p w14:paraId="1047DEF6" w14:textId="68C5783B" w:rsidR="00801E0F" w:rsidRDefault="00E40B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teger </w:t>
            </w:r>
          </w:p>
        </w:tc>
        <w:tc>
          <w:tcPr>
            <w:tcW w:w="3006" w:type="dxa"/>
          </w:tcPr>
          <w:p w14:paraId="304138CB" w14:textId="153B58C3" w:rsidR="00801E0F" w:rsidRDefault="00801E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normaltextrun"/>
                <w:rFonts w:ascii="Segoe UI" w:hAnsi="Segoe UI" w:cs="Segoe UI"/>
                <w:color w:val="000000"/>
                <w:shd w:val="clear" w:color="auto" w:fill="FFFFFF"/>
              </w:rPr>
              <w:t>Energy produced over time for that individual biker</w:t>
            </w:r>
            <w:r>
              <w:rPr>
                <w:rStyle w:val="eop"/>
                <w:rFonts w:ascii="Segoe UI" w:hAnsi="Segoe UI" w:cs="Segoe UI"/>
                <w:color w:val="000000"/>
                <w:shd w:val="clear" w:color="auto" w:fill="FFFFFF"/>
              </w:rPr>
              <w:t> </w:t>
            </w:r>
          </w:p>
        </w:tc>
      </w:tr>
    </w:tbl>
    <w:p w14:paraId="6DDA80C0" w14:textId="77777777" w:rsidR="00312A23" w:rsidRDefault="00D04EC6"/>
    <w:sectPr w:rsidR="00312A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NzSwMDY0MzK2NDFV0lEKTi0uzszPAykwrAUAQj7rAywAAAA="/>
  </w:docVars>
  <w:rsids>
    <w:rsidRoot w:val="00E0394D"/>
    <w:rsid w:val="00801E0F"/>
    <w:rsid w:val="00A309CB"/>
    <w:rsid w:val="00B150EC"/>
    <w:rsid w:val="00B70AE0"/>
    <w:rsid w:val="00C3426F"/>
    <w:rsid w:val="00D04EC6"/>
    <w:rsid w:val="00D06957"/>
    <w:rsid w:val="00E0394D"/>
    <w:rsid w:val="00E40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84BF6"/>
  <w15:chartTrackingRefBased/>
  <w15:docId w15:val="{E728B3F0-4F23-4596-A213-D30ECBAB9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39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E0394D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E0394D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E0394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1Light-Accent3">
    <w:name w:val="Grid Table 1 Light Accent 3"/>
    <w:basedOn w:val="TableNormal"/>
    <w:uiPriority w:val="46"/>
    <w:rsid w:val="00E0394D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E0394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E0394D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">
    <w:name w:val="Grid Table 5 Dark"/>
    <w:basedOn w:val="TableNormal"/>
    <w:uiPriority w:val="50"/>
    <w:rsid w:val="00E0394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character" w:customStyle="1" w:styleId="normaltextrun">
    <w:name w:val="normaltextrun"/>
    <w:basedOn w:val="DefaultParagraphFont"/>
    <w:rsid w:val="00801E0F"/>
  </w:style>
  <w:style w:type="character" w:customStyle="1" w:styleId="eop">
    <w:name w:val="eop"/>
    <w:basedOn w:val="DefaultParagraphFont"/>
    <w:rsid w:val="00801E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56A4B569569E4AAC35DA9F32BA62BF" ma:contentTypeVersion="10" ma:contentTypeDescription="Create a new document." ma:contentTypeScope="" ma:versionID="d74f7bf78adde98a66f7d8b78ca9268d">
  <xsd:schema xmlns:xsd="http://www.w3.org/2001/XMLSchema" xmlns:xs="http://www.w3.org/2001/XMLSchema" xmlns:p="http://schemas.microsoft.com/office/2006/metadata/properties" xmlns:ns2="d9853c89-bc5f-468e-9255-5f9d1dc9d35f" targetNamespace="http://schemas.microsoft.com/office/2006/metadata/properties" ma:root="true" ma:fieldsID="5b3cbbcdb858bfc4b8f4042ae659faa4" ns2:_="">
    <xsd:import namespace="d9853c89-bc5f-468e-9255-5f9d1dc9d3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853c89-bc5f-468e-9255-5f9d1dc9d3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CF76C0-4DC5-4D90-BF7B-42EAF6DBCC89}">
  <ds:schemaRefs>
    <ds:schemaRef ds:uri="d9853c89-bc5f-468e-9255-5f9d1dc9d35f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9F4D6136-DDAA-4C95-87DC-9A04BC82D10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DD3CA4-0BB6-4042-8F4F-619D4B0451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853c89-bc5f-468e-9255-5f9d1dc9d3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akin University</Company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AY RATTA</dc:creator>
  <cp:keywords/>
  <dc:description/>
  <cp:lastModifiedBy>SHASHVAT JOSHI</cp:lastModifiedBy>
  <cp:revision>2</cp:revision>
  <dcterms:created xsi:type="dcterms:W3CDTF">2022-05-06T02:00:00Z</dcterms:created>
  <dcterms:modified xsi:type="dcterms:W3CDTF">2022-05-07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56A4B569569E4AAC35DA9F32BA62BF</vt:lpwstr>
  </property>
</Properties>
</file>